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ian</w:t>
      </w:r>
      <w:r>
        <w:t xml:space="preserve"> </w:t>
      </w:r>
      <w:r>
        <w:t xml:space="preserve">Program</w:t>
      </w:r>
      <w:r>
        <w:t xml:space="preserve"> </w:t>
      </w:r>
      <w:r>
        <w:t xml:space="preserve">in</w:t>
      </w:r>
      <w:r>
        <w:t xml:space="preserve"> </w:t>
      </w:r>
      <w:r>
        <w:t xml:space="preserve">Milan,</w:t>
      </w:r>
      <w:r>
        <w:t xml:space="preserve"> </w:t>
      </w:r>
      <w:r>
        <w:t xml:space="preserve">Italy</w:t>
      </w:r>
    </w:p>
    <w:bookmarkStart w:id="21" w:name="X72f666e15e785b5589582e440d48a319243b1aa"/>
    <w:p>
      <w:pPr>
        <w:pStyle w:val="Heading1"/>
      </w:pPr>
      <w:r>
        <w:t xml:space="preserve">Scholarship Application Letter for Veterinary Medicine Program in Milan, Ital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Milan – School of Veterinary Medicine</w:t>
      </w:r>
      <w:r>
        <w:br/>
      </w:r>
      <w:r>
        <w:t xml:space="preserve">Via Celoria, 10</w:t>
      </w:r>
      <w:r>
        <w:br/>
      </w:r>
      <w:r>
        <w:t xml:space="preserve">20133 Milan, Italy</w:t>
      </w:r>
    </w:p>
    <w:bookmarkStart w:id="20" w:name="X6043b75f5c6da9f6b672ad9a5161a556ae31a7b"/>
    <w:p>
      <w:pPr>
        <w:pStyle w:val="Heading2"/>
      </w:pPr>
      <w:r>
        <w:t xml:space="preserve">Subject: Scholarship Application for Advanced Veterinary Training in Milan, Italy</w:t>
      </w:r>
    </w:p>
    <w:p>
      <w:pPr>
        <w:pStyle w:val="FirstParagraph"/>
      </w:pPr>
      <w:r>
        <w:t xml:space="preserve">To the Esteemed Members of the Scholarship Committee,</w:t>
      </w:r>
    </w:p>
    <w:p>
      <w:pPr>
        <w:pStyle w:val="BodyText"/>
      </w:pPr>
      <w:r>
        <w:t xml:space="preserve">With profound enthusiasm and unwavering dedication to advancing veterinary medicine, I am submitting this</w:t>
      </w:r>
      <w:r>
        <w:t xml:space="preserve"> </w:t>
      </w:r>
      <w:r>
        <w:rPr>
          <w:bCs/>
          <w:b/>
        </w:rPr>
        <w:t xml:space="preserve">Scholarship Application Letter</w:t>
      </w:r>
      <w:r>
        <w:t xml:space="preserve"> </w:t>
      </w:r>
      <w:r>
        <w:t xml:space="preserve">to apply for the prestigious International Veterinary Excellence Scholarship at the University of Milan. As a highly motivated aspiring</w:t>
      </w:r>
      <w:r>
        <w:t xml:space="preserve"> </w:t>
      </w:r>
      <w:r>
        <w:rPr>
          <w:bCs/>
          <w:b/>
        </w:rPr>
        <w:t xml:space="preserve">Veterinarian</w:t>
      </w:r>
      <w:r>
        <w:t xml:space="preserve"> </w:t>
      </w:r>
      <w:r>
        <w:t xml:space="preserve">with extensive clinical experience and a deep commitment to addressing urban animal health challenges in Europe’s dynamic metropolis, I seek the opportunity to complete my specialized training in</w:t>
      </w:r>
      <w:r>
        <w:t xml:space="preserve"> </w:t>
      </w:r>
      <w:r>
        <w:rPr>
          <w:bCs/>
          <w:b/>
        </w:rPr>
        <w:t xml:space="preserve">Italy Milan</w:t>
      </w:r>
      <w:r>
        <w:t xml:space="preserve">, where innovative veterinary care meets unparalleled cultural and professional diversity.</w:t>
      </w:r>
    </w:p>
    <w:p>
      <w:pPr>
        <w:pStyle w:val="BodyText"/>
      </w:pPr>
      <w:r>
        <w:t xml:space="preserve">My journey toward becoming a compassionate and technically proficient Veterinarian began during my undergraduate studies at [Your University], where I graduated with honors in Veterinary Science. Over the past three years, I have honed my skills through rotations at urban animal shelters, small-animal clinics, and rural livestock facilities across Eastern Europe. However, it is Milan—Italy’s economic engine and cultural hub—that has consistently drawn me as the ideal environment to refine my expertise. The city’s unique blend of high-end veterinary practices, cutting-edge research institutions like the Istituto Zooprofilattico Sperimentale Lombardia e Trentino (IZSLT), and pressing challenges in urban animal welfare have shaped my academic and professional vision. Milan’s role as a leader in European pet health policy, its stringent regulations on animal nutrition, and its vibrant community of veterinary professionals make it the indispensable destination for my advanced training.</w:t>
      </w:r>
    </w:p>
    <w:p>
      <w:pPr>
        <w:pStyle w:val="BodyText"/>
      </w:pPr>
      <w:r>
        <w:t xml:space="preserve">My research interests specifically align with two critical needs within the</w:t>
      </w:r>
      <w:r>
        <w:t xml:space="preserve"> </w:t>
      </w:r>
      <w:r>
        <w:rPr>
          <w:bCs/>
          <w:b/>
        </w:rPr>
        <w:t xml:space="preserve">Italy Milan</w:t>
      </w:r>
      <w:r>
        <w:t xml:space="preserve"> </w:t>
      </w:r>
      <w:r>
        <w:t xml:space="preserve">context: 1) The management of zoonotic diseases in densely populated urban settings, and 2) Sustainable practices for companion animal care amid Italy’s growing pet ownership culture. During a recent field study in Milan’s Parco Nord, I documented how stray animal populations intersect with public health infrastructure—a challenge requiring both clinical skill and community collaboration. This experience solidified my resolve to specialize in urban veterinary epidemiology, a discipline where the University of Milan’s resources are unparalleled. The university’s partnership with the Milan Municipal Animal Welfare Office (ASL Milano) and its state-of-the-art diagnostic labs would provide me with the precise environment to develop solutions for real-world issues affecting millions of pets and their owners across Lombardy.</w:t>
      </w:r>
    </w:p>
    <w:p>
      <w:pPr>
        <w:pStyle w:val="BodyText"/>
      </w:pPr>
      <w:r>
        <w:t xml:space="preserve">Financial constraints have historically limited my ability to access specialized training in Europe, making this scholarship not merely an educational opportunity but a pivotal step toward my professional identity as a</w:t>
      </w:r>
      <w:r>
        <w:t xml:space="preserve"> </w:t>
      </w:r>
      <w:r>
        <w:rPr>
          <w:bCs/>
          <w:b/>
        </w:rPr>
        <w:t xml:space="preserve">Veterinarian</w:t>
      </w:r>
      <w:r>
        <w:t xml:space="preserve">. The cost of advanced veterinary education—especially in a country like Italy with its rigorous academic standards and high cost of living—poses significant barriers. This scholarship would alleviate these burdens, enabling me to focus entirely on immersive clinical training, participation in the university’s international research symposiums on companion animal health, and collaboration with Milan-based organizations such as L’Ospedale Veterinario di Milano. Without this support, my path to contributing meaningfully to veterinary medicine in Italy would remain significantly hindered.</w:t>
      </w:r>
    </w:p>
    <w:p>
      <w:pPr>
        <w:pStyle w:val="BodyText"/>
      </w:pPr>
      <w:r>
        <w:t xml:space="preserve">What sets me apart is not only my academic rigor but also my cultural adaptability and commitment to Milan’s unique professional ecosystem. I have spent six months studying Italian language and culture through a pre-arranged program at the Università Cattolica del Sacro Cuore in Milan, earning certification in medical Italian. This preparation ensures I can immediately engage with colleagues, clients, and patients without linguistic barriers—a critical asset in a field where trust is paramount. Moreover, my volunteer work with the Milan-based NGO "Cani e Gatti Senza Frontiere" has given me firsthand insight into the city’s animal welfare landscape: from managing adoption drives in historic districts like Brera to collaborating with municipal officials on spay/neuter initiatives for street cats. These experiences have taught me that effective veterinary care in Milan requires empathy as much as expertise—a philosophy I will carry into my advanced studies.</w:t>
      </w:r>
    </w:p>
    <w:p>
      <w:pPr>
        <w:pStyle w:val="BodyText"/>
      </w:pPr>
      <w:r>
        <w:t xml:space="preserve">My goal is clear: To become a veterinarian who bridges clinical excellence and community impact within the heart of Italy. Upon completing this program, I aim to establish a mobile veterinary clinic in Milan’s underserved neighborhoods, focusing on preventative care for low-income pet owners—a model directly responsive to Milan’s social needs. I also aspire to contribute to research on urban canine obesity trends, a growing concern across Lombardy as pet ownership rises post-pandemic. The University of Milan is the only institution where my training could seamlessly integrate with these objectives, leveraging its network of industry partners like Merck Animal Health Italy and the Milan Veterinary Association.</w:t>
      </w:r>
    </w:p>
    <w:p>
      <w:pPr>
        <w:pStyle w:val="BodyText"/>
      </w:pPr>
      <w:r>
        <w:t xml:space="preserve">The</w:t>
      </w:r>
      <w:r>
        <w:t xml:space="preserve"> </w:t>
      </w:r>
      <w:r>
        <w:rPr>
          <w:bCs/>
          <w:b/>
        </w:rPr>
        <w:t xml:space="preserve">Scholarship Application Letter</w:t>
      </w:r>
      <w:r>
        <w:t xml:space="preserve"> </w:t>
      </w:r>
      <w:r>
        <w:t xml:space="preserve">I present today is more than a request—it embodies a promise. A promise to honor the trust placed in me by dedicating myself fully to scholarly excellence, community service, and innovation within the veterinary field. As I envision my future as a Veterinarian in Italy Milan, I see not just personal achievement but an opportunity to strengthen the city’s legacy of compassionate animal care. Milan is where veterinary medicine evolves at the intersection of tradition and modernity; it is where I intend to grow both as a clinician and a contributor to Italy’s vibrant health ecosystem.</w:t>
      </w:r>
    </w:p>
    <w:p>
      <w:pPr>
        <w:pStyle w:val="BodyText"/>
      </w:pPr>
      <w:r>
        <w:t xml:space="preserve">I respectfully request consideration for this scholarship with the understanding that my background, passion, and vision align precisely with the University of Milan’s mission to cultivate leaders in veterinary science who serve local and global communities. Thank you for reviewing my application. I welcome the opportunity to discuss how I can contribute to your program’s success during an interview at your earliest convenience.</w:t>
      </w:r>
    </w:p>
    <w:p>
      <w:pPr>
        <w:pStyle w:val="BodyText"/>
      </w:pPr>
      <w:r>
        <w:t xml:space="preserve">Sincerely,</w:t>
      </w:r>
      <w:r>
        <w:br/>
      </w:r>
      <w:r>
        <w:t xml:space="preserve">[Your Full Name]</w:t>
      </w:r>
      <w:r>
        <w:br/>
      </w:r>
      <w:r>
        <w:t xml:space="preserve">Candidate for Advanced Veterinary Studies, University of Milan</w:t>
      </w:r>
    </w:p>
    <w:p>
      <w:pPr>
        <w:pStyle w:val="BodyText"/>
      </w:pPr>
      <w:r>
        <w:rPr>
          <w:bCs/>
          <w:b/>
        </w:rPr>
        <w:t xml:space="preserve">Key Highlights Supporting This Application:</w:t>
      </w:r>
    </w:p>
    <w:p>
      <w:pPr>
        <w:numPr>
          <w:ilvl w:val="0"/>
          <w:numId w:val="1001"/>
        </w:numPr>
        <w:pStyle w:val="Compact"/>
      </w:pPr>
      <w:r>
        <w:rPr>
          <w:bCs/>
          <w:b/>
        </w:rPr>
        <w:t xml:space="preserve">Italy Milan Focus:</w:t>
      </w:r>
      <w:r>
        <w:t xml:space="preserve"> </w:t>
      </w:r>
      <w:r>
        <w:t xml:space="preserve">Demonstrated fieldwork in Milan's urban animal welfare landscape, including collaboration with ASL Milano and Parco Nord initiatives.</w:t>
      </w:r>
    </w:p>
    <w:p>
      <w:pPr>
        <w:numPr>
          <w:ilvl w:val="0"/>
          <w:numId w:val="1001"/>
        </w:numPr>
        <w:pStyle w:val="Compact"/>
      </w:pPr>
      <w:r>
        <w:rPr>
          <w:bCs/>
          <w:b/>
        </w:rPr>
        <w:t xml:space="preserve">Veterinarian Expertise:</w:t>
      </w:r>
      <w:r>
        <w:t xml:space="preserve"> </w:t>
      </w:r>
      <w:r>
        <w:t xml:space="preserve">3 years of clinical rotations across shelters, clinics, and rural settings; certified in medical Italian (CEFR B2+).</w:t>
      </w:r>
    </w:p>
    <w:p>
      <w:pPr>
        <w:numPr>
          <w:ilvl w:val="0"/>
          <w:numId w:val="1001"/>
        </w:numPr>
        <w:pStyle w:val="Compact"/>
      </w:pPr>
      <w:r>
        <w:rPr>
          <w:bCs/>
          <w:b/>
        </w:rPr>
        <w:t xml:space="preserve">Scholarship Necessity:</w:t>
      </w:r>
      <w:r>
        <w:t xml:space="preserve"> </w:t>
      </w:r>
      <w:r>
        <w:t xml:space="preserve">Financial barriers to European veterinary education necessitate this support for full immersion in Milan's academic environment.</w:t>
      </w:r>
    </w:p>
    <w:p>
      <w:pPr>
        <w:numPr>
          <w:ilvl w:val="0"/>
          <w:numId w:val="1001"/>
        </w:numPr>
        <w:pStyle w:val="Compact"/>
      </w:pPr>
      <w:r>
        <w:rPr>
          <w:bCs/>
          <w:b/>
        </w:rPr>
        <w:t xml:space="preserve">Future Impact:</w:t>
      </w:r>
      <w:r>
        <w:t xml:space="preserve"> </w:t>
      </w:r>
      <w:r>
        <w:t xml:space="preserve">Plan to launch a mobile clinic addressing Milan's low-income pet owner gap and contribute to Lombardy’s veterinary research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ian Program in Milan, Italy</dc:title>
  <dc:creator/>
  <cp:keywords/>
  <dcterms:created xsi:type="dcterms:W3CDTF">2025-12-10T10:32:17Z</dcterms:created>
  <dcterms:modified xsi:type="dcterms:W3CDTF">2025-12-10T10:32:17Z</dcterms:modified>
</cp:coreProperties>
</file>

<file path=docProps/custom.xml><?xml version="1.0" encoding="utf-8"?>
<Properties xmlns="http://schemas.openxmlformats.org/officeDocument/2006/custom-properties" xmlns:vt="http://schemas.openxmlformats.org/officeDocument/2006/docPropsVTypes"/>
</file>